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5E378" w14:textId="6EC1B1CC" w:rsidR="006929E6" w:rsidRDefault="006929E6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1863"/>
        <w:gridCol w:w="1581"/>
      </w:tblGrid>
      <w:tr w:rsidR="009249A1" w:rsidRPr="009249A1" w14:paraId="69B1E1CD" w14:textId="77777777" w:rsidTr="009249A1">
        <w:tc>
          <w:tcPr>
            <w:tcW w:w="4248" w:type="dxa"/>
            <w:gridSpan w:val="3"/>
          </w:tcPr>
          <w:p w14:paraId="1A37CCA0" w14:textId="77777777" w:rsidR="009249A1" w:rsidRPr="009249A1" w:rsidRDefault="009249A1" w:rsidP="00390DD6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brand</w:t>
            </w:r>
          </w:p>
        </w:tc>
      </w:tr>
      <w:tr w:rsidR="009249A1" w:rsidRPr="009249A1" w14:paraId="322D4A2D" w14:textId="77777777" w:rsidTr="009249A1">
        <w:tc>
          <w:tcPr>
            <w:tcW w:w="0" w:type="auto"/>
          </w:tcPr>
          <w:p w14:paraId="683060D8" w14:textId="77777777" w:rsidR="009249A1" w:rsidRPr="009249A1" w:rsidRDefault="009249A1" w:rsidP="00390DD6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59EE6F4B" w14:textId="77777777" w:rsidR="009249A1" w:rsidRPr="009249A1" w:rsidRDefault="009249A1" w:rsidP="009249A1">
            <w:pPr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product</w:t>
            </w:r>
            <w:proofErr w:type="spellEnd"/>
          </w:p>
          <w:p w14:paraId="2B3084D6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highlight w:val="yellow"/>
                <w:lang w:val="en-US"/>
              </w:rPr>
              <w:t>Brand</w:t>
            </w:r>
          </w:p>
          <w:p w14:paraId="7F64D17E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highlight w:val="yellow"/>
                <w:lang w:val="en-US"/>
              </w:rPr>
              <w:t>Category</w:t>
            </w:r>
          </w:p>
          <w:p w14:paraId="59C5C11D" w14:textId="77777777" w:rsidR="009249A1" w:rsidRPr="009249A1" w:rsidRDefault="009249A1" w:rsidP="009249A1">
            <w:pPr>
              <w:rPr>
                <w:highlight w:val="yellow"/>
                <w:lang w:val="en-US"/>
              </w:rPr>
            </w:pPr>
            <w:proofErr w:type="spellStart"/>
            <w:r w:rsidRPr="009249A1">
              <w:rPr>
                <w:highlight w:val="yellow"/>
                <w:lang w:val="en-US"/>
              </w:rPr>
              <w:t>Sub_category</w:t>
            </w:r>
            <w:proofErr w:type="spellEnd"/>
          </w:p>
          <w:p w14:paraId="128E5692" w14:textId="77777777" w:rsidR="009249A1" w:rsidRPr="009249A1" w:rsidRDefault="009249A1" w:rsidP="009249A1">
            <w:pPr>
              <w:rPr>
                <w:lang w:val="en-US"/>
              </w:rPr>
            </w:pPr>
            <w:proofErr w:type="spellStart"/>
            <w:r w:rsidRPr="009249A1">
              <w:rPr>
                <w:highlight w:val="yellow"/>
                <w:lang w:val="en-US"/>
              </w:rPr>
              <w:t>Sub_sub_category</w:t>
            </w:r>
            <w:proofErr w:type="spellEnd"/>
          </w:p>
          <w:p w14:paraId="799BDB21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Price</w:t>
            </w:r>
          </w:p>
          <w:p w14:paraId="6B3274C0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Gender</w:t>
            </w:r>
          </w:p>
          <w:p w14:paraId="010C02EF" w14:textId="77777777" w:rsidR="009249A1" w:rsidRDefault="009249A1" w:rsidP="009249A1">
            <w:pPr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Target_audience</w:t>
            </w:r>
            <w:proofErr w:type="spellEnd"/>
          </w:p>
          <w:p w14:paraId="575DAD1A" w14:textId="4CD77764" w:rsidR="009249A1" w:rsidRPr="009249A1" w:rsidRDefault="009249A1" w:rsidP="009249A1">
            <w:pPr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Repeat_buy</w:t>
            </w:r>
            <w:proofErr w:type="spellEnd"/>
          </w:p>
        </w:tc>
        <w:tc>
          <w:tcPr>
            <w:tcW w:w="1581" w:type="dxa"/>
          </w:tcPr>
          <w:p w14:paraId="183794BC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2751BB74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05910BBD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287C06C9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391D1E8B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2D2985F3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INTEGER(5)</w:t>
            </w:r>
          </w:p>
          <w:p w14:paraId="2D0491BF" w14:textId="77777777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00A0AE62" w14:textId="77777777" w:rsid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40B31B5B" w14:textId="5ECD2F69" w:rsidR="009249A1" w:rsidRPr="009249A1" w:rsidRDefault="009249A1" w:rsidP="009249A1">
            <w:pPr>
              <w:rPr>
                <w:lang w:val="en-US"/>
              </w:rPr>
            </w:pPr>
            <w:r w:rsidRPr="009249A1">
              <w:rPr>
                <w:lang w:val="en-US"/>
              </w:rPr>
              <w:t>BOOLEAN</w:t>
            </w:r>
          </w:p>
        </w:tc>
      </w:tr>
    </w:tbl>
    <w:p w14:paraId="583F94AE" w14:textId="77777777" w:rsidR="009249A1" w:rsidRPr="009249A1" w:rsidRDefault="009249A1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1386"/>
        <w:gridCol w:w="1917"/>
      </w:tblGrid>
      <w:tr w:rsidR="00EB597B" w:rsidRPr="009249A1" w14:paraId="3D075BE0" w14:textId="060EA5A3" w:rsidTr="004B1173">
        <w:tc>
          <w:tcPr>
            <w:tcW w:w="0" w:type="auto"/>
            <w:gridSpan w:val="3"/>
          </w:tcPr>
          <w:p w14:paraId="7AF50819" w14:textId="542F7B8E" w:rsidR="00EB597B" w:rsidRPr="009249A1" w:rsidRDefault="00EB597B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brand</w:t>
            </w:r>
          </w:p>
        </w:tc>
      </w:tr>
      <w:tr w:rsidR="00EB597B" w:rsidRPr="009249A1" w14:paraId="1D89F8FD" w14:textId="25449587" w:rsidTr="004B1173">
        <w:tc>
          <w:tcPr>
            <w:tcW w:w="0" w:type="auto"/>
          </w:tcPr>
          <w:p w14:paraId="632F93BE" w14:textId="6C1F1FF8" w:rsidR="00EB597B" w:rsidRPr="009249A1" w:rsidRDefault="004B1173" w:rsidP="004B1173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0DFC05C9" w14:textId="07AF17C5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brand</w:t>
            </w:r>
            <w:proofErr w:type="spellEnd"/>
          </w:p>
          <w:p w14:paraId="5E5C7F3C" w14:textId="14346BCA" w:rsidR="00EB597B" w:rsidRPr="009249A1" w:rsidRDefault="00EB597B" w:rsidP="00414CFC">
            <w:pPr>
              <w:ind w:left="360"/>
              <w:rPr>
                <w:lang w:val="en-US"/>
              </w:rPr>
            </w:pPr>
            <w:r w:rsidRPr="009249A1">
              <w:rPr>
                <w:highlight w:val="yellow"/>
                <w:lang w:val="en-US"/>
              </w:rPr>
              <w:t>Brand</w:t>
            </w:r>
          </w:p>
        </w:tc>
        <w:tc>
          <w:tcPr>
            <w:tcW w:w="0" w:type="auto"/>
          </w:tcPr>
          <w:p w14:paraId="2BDD96AE" w14:textId="77777777" w:rsidR="00EB597B" w:rsidRPr="009249A1" w:rsidRDefault="00414CFC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53292BFE" w14:textId="6EEA61E8" w:rsidR="004B1173" w:rsidRPr="009249A1" w:rsidRDefault="004B1173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4A2C8388" w14:textId="5121D3BB" w:rsidR="007B64DF" w:rsidRPr="009249A1" w:rsidRDefault="007B64DF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1634"/>
        <w:gridCol w:w="1917"/>
      </w:tblGrid>
      <w:tr w:rsidR="00EB597B" w:rsidRPr="009249A1" w14:paraId="1DDF00A8" w14:textId="393CB979" w:rsidTr="00EE0269">
        <w:tc>
          <w:tcPr>
            <w:tcW w:w="0" w:type="auto"/>
            <w:gridSpan w:val="3"/>
          </w:tcPr>
          <w:p w14:paraId="69A42721" w14:textId="070A9BFE" w:rsidR="00EB597B" w:rsidRPr="009249A1" w:rsidRDefault="00EB597B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category</w:t>
            </w:r>
          </w:p>
        </w:tc>
      </w:tr>
      <w:tr w:rsidR="00EB597B" w:rsidRPr="009249A1" w14:paraId="30D76EC4" w14:textId="597E0477" w:rsidTr="00DB279C">
        <w:tc>
          <w:tcPr>
            <w:tcW w:w="0" w:type="auto"/>
          </w:tcPr>
          <w:p w14:paraId="2D5A3455" w14:textId="6FB6D90A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74975059" w14:textId="0BFE1437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category</w:t>
            </w:r>
            <w:proofErr w:type="spellEnd"/>
          </w:p>
          <w:p w14:paraId="0F28F1F8" w14:textId="1D97A26C" w:rsidR="00EB597B" w:rsidRPr="009249A1" w:rsidRDefault="00EB597B" w:rsidP="00414CFC">
            <w:pPr>
              <w:ind w:left="360"/>
              <w:rPr>
                <w:lang w:val="en-US"/>
              </w:rPr>
            </w:pPr>
            <w:r w:rsidRPr="007F63F0">
              <w:rPr>
                <w:highlight w:val="yellow"/>
                <w:lang w:val="en-US"/>
              </w:rPr>
              <w:t>category</w:t>
            </w:r>
          </w:p>
        </w:tc>
        <w:tc>
          <w:tcPr>
            <w:tcW w:w="0" w:type="auto"/>
          </w:tcPr>
          <w:p w14:paraId="69BC421D" w14:textId="77777777" w:rsidR="00EB597B" w:rsidRPr="009249A1" w:rsidRDefault="004B1173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527E1D26" w14:textId="76414C4A" w:rsidR="004B1173" w:rsidRPr="009249A1" w:rsidRDefault="004B1173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19C49443" w14:textId="25F05A3F" w:rsidR="007B64DF" w:rsidRPr="009249A1" w:rsidRDefault="007B64DF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2056"/>
        <w:gridCol w:w="1917"/>
      </w:tblGrid>
      <w:tr w:rsidR="00EB597B" w:rsidRPr="009249A1" w14:paraId="03387931" w14:textId="6E90FF0F" w:rsidTr="00D028D3">
        <w:tc>
          <w:tcPr>
            <w:tcW w:w="0" w:type="auto"/>
            <w:gridSpan w:val="3"/>
          </w:tcPr>
          <w:p w14:paraId="4B95C8CD" w14:textId="4D5F1529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Sub_cat</w:t>
            </w:r>
            <w:r w:rsidR="001B7437" w:rsidRPr="009249A1">
              <w:rPr>
                <w:lang w:val="en-US"/>
              </w:rPr>
              <w:t>e</w:t>
            </w:r>
            <w:r w:rsidRPr="009249A1">
              <w:rPr>
                <w:lang w:val="en-US"/>
              </w:rPr>
              <w:t>gory</w:t>
            </w:r>
            <w:proofErr w:type="spellEnd"/>
          </w:p>
        </w:tc>
      </w:tr>
      <w:tr w:rsidR="00EB597B" w:rsidRPr="009249A1" w14:paraId="67F8B4A2" w14:textId="4C453F1B" w:rsidTr="00CC5875">
        <w:tc>
          <w:tcPr>
            <w:tcW w:w="0" w:type="auto"/>
          </w:tcPr>
          <w:p w14:paraId="5D1EBDF5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  <w:p w14:paraId="5B1442FE" w14:textId="2A8D15E2" w:rsidR="00EE7DDE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FK</w:t>
            </w:r>
          </w:p>
        </w:tc>
        <w:tc>
          <w:tcPr>
            <w:tcW w:w="0" w:type="auto"/>
          </w:tcPr>
          <w:p w14:paraId="6D108959" w14:textId="765CA434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sub_category</w:t>
            </w:r>
            <w:proofErr w:type="spellEnd"/>
          </w:p>
          <w:p w14:paraId="37FA277A" w14:textId="77777777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category</w:t>
            </w:r>
            <w:proofErr w:type="spellEnd"/>
          </w:p>
          <w:p w14:paraId="288DEE38" w14:textId="4E4132C3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7F63F0">
              <w:rPr>
                <w:highlight w:val="yellow"/>
                <w:lang w:val="en-US"/>
              </w:rPr>
              <w:t>sub_category</w:t>
            </w:r>
            <w:proofErr w:type="spellEnd"/>
          </w:p>
        </w:tc>
        <w:tc>
          <w:tcPr>
            <w:tcW w:w="0" w:type="auto"/>
          </w:tcPr>
          <w:p w14:paraId="203B8FDB" w14:textId="77777777" w:rsidR="00EB597B" w:rsidRPr="009249A1" w:rsidRDefault="004B1173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0AA61F6C" w14:textId="77777777" w:rsidR="004B1173" w:rsidRPr="009249A1" w:rsidRDefault="004B1173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1792D876" w14:textId="22103286" w:rsidR="004B1173" w:rsidRPr="009249A1" w:rsidRDefault="004B1173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10C2EC18" w14:textId="68012CB1" w:rsidR="007B64DF" w:rsidRPr="009249A1" w:rsidRDefault="007B64DF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2483"/>
        <w:gridCol w:w="1917"/>
      </w:tblGrid>
      <w:tr w:rsidR="00EB597B" w:rsidRPr="009249A1" w14:paraId="3EC3BBCB" w14:textId="2EB6C3F2" w:rsidTr="0058157D">
        <w:tc>
          <w:tcPr>
            <w:tcW w:w="0" w:type="auto"/>
            <w:gridSpan w:val="3"/>
          </w:tcPr>
          <w:p w14:paraId="3487E10C" w14:textId="08B54D54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Sub_sub</w:t>
            </w:r>
            <w:r w:rsidR="001B7437" w:rsidRPr="009249A1">
              <w:rPr>
                <w:lang w:val="en-US"/>
              </w:rPr>
              <w:t>_category</w:t>
            </w:r>
            <w:proofErr w:type="spellEnd"/>
          </w:p>
        </w:tc>
      </w:tr>
      <w:tr w:rsidR="00EB597B" w:rsidRPr="009249A1" w14:paraId="7087DB44" w14:textId="5BD163CC" w:rsidTr="002876B5">
        <w:tc>
          <w:tcPr>
            <w:tcW w:w="0" w:type="auto"/>
          </w:tcPr>
          <w:p w14:paraId="51F15755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  <w:p w14:paraId="74BF9A97" w14:textId="6FD8EE5F" w:rsidR="00765D20" w:rsidRPr="009249A1" w:rsidRDefault="00765D20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FK</w:t>
            </w:r>
          </w:p>
        </w:tc>
        <w:tc>
          <w:tcPr>
            <w:tcW w:w="0" w:type="auto"/>
          </w:tcPr>
          <w:p w14:paraId="7608261F" w14:textId="7B2926BA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sub_</w:t>
            </w:r>
            <w:r w:rsidRPr="009249A1">
              <w:rPr>
                <w:lang w:val="en-US"/>
              </w:rPr>
              <w:t>sub_</w:t>
            </w:r>
            <w:r w:rsidRPr="009249A1">
              <w:rPr>
                <w:lang w:val="en-US"/>
              </w:rPr>
              <w:t>category</w:t>
            </w:r>
            <w:proofErr w:type="spellEnd"/>
          </w:p>
          <w:p w14:paraId="59931945" w14:textId="000AB68F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sub_category</w:t>
            </w:r>
            <w:proofErr w:type="spellEnd"/>
          </w:p>
          <w:p w14:paraId="17ECBFD4" w14:textId="738A50D2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7F63F0">
              <w:rPr>
                <w:highlight w:val="yellow"/>
                <w:lang w:val="en-US"/>
              </w:rPr>
              <w:t>sub_sub_category</w:t>
            </w:r>
            <w:proofErr w:type="spellEnd"/>
          </w:p>
        </w:tc>
        <w:tc>
          <w:tcPr>
            <w:tcW w:w="0" w:type="auto"/>
          </w:tcPr>
          <w:p w14:paraId="49B35780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63AC53F7" w14:textId="77777777" w:rsidR="00EE7DDE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0AEE6C2B" w14:textId="05CAD899" w:rsidR="00EE7DDE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6A64D185" w14:textId="77777777" w:rsidR="003C34E2" w:rsidRPr="009249A1" w:rsidRDefault="003C34E2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2092"/>
        <w:gridCol w:w="1917"/>
      </w:tblGrid>
      <w:tr w:rsidR="001B7437" w:rsidRPr="009249A1" w14:paraId="34878C88" w14:textId="4A070955" w:rsidTr="00A53CFB">
        <w:tc>
          <w:tcPr>
            <w:tcW w:w="0" w:type="auto"/>
            <w:gridSpan w:val="3"/>
          </w:tcPr>
          <w:p w14:paraId="0AFDDEDE" w14:textId="3D19FA1F" w:rsidR="001B7437" w:rsidRPr="009249A1" w:rsidRDefault="001B7437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sessions</w:t>
            </w:r>
          </w:p>
        </w:tc>
      </w:tr>
      <w:tr w:rsidR="00EB597B" w:rsidRPr="009249A1" w14:paraId="2B0C8E0B" w14:textId="485BAE15" w:rsidTr="0013521D">
        <w:tc>
          <w:tcPr>
            <w:tcW w:w="0" w:type="auto"/>
          </w:tcPr>
          <w:p w14:paraId="0A43EC95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  <w:p w14:paraId="12EBB581" w14:textId="710AD367" w:rsidR="00765D20" w:rsidRPr="009249A1" w:rsidRDefault="00765D20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FK</w:t>
            </w:r>
          </w:p>
        </w:tc>
        <w:tc>
          <w:tcPr>
            <w:tcW w:w="0" w:type="auto"/>
          </w:tcPr>
          <w:p w14:paraId="51F70EF6" w14:textId="420347F1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session</w:t>
            </w:r>
            <w:proofErr w:type="spellEnd"/>
          </w:p>
          <w:p w14:paraId="4F27203C" w14:textId="5138C673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profiles</w:t>
            </w:r>
            <w:proofErr w:type="spellEnd"/>
            <w:r w:rsidRPr="009249A1">
              <w:rPr>
                <w:lang w:val="en-US"/>
              </w:rPr>
              <w:t>/</w:t>
            </w:r>
            <w:proofErr w:type="spellStart"/>
            <w:r w:rsidRPr="009249A1">
              <w:rPr>
                <w:lang w:val="en-US"/>
              </w:rPr>
              <w:t>buids</w:t>
            </w:r>
            <w:proofErr w:type="spellEnd"/>
          </w:p>
        </w:tc>
        <w:tc>
          <w:tcPr>
            <w:tcW w:w="0" w:type="auto"/>
          </w:tcPr>
          <w:p w14:paraId="1A119331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003247C1" w14:textId="2F48822A" w:rsidR="00EE7DDE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084AAC6C" w14:textId="1BB1F339" w:rsidR="007B64DF" w:rsidRPr="009249A1" w:rsidRDefault="007B64DF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2436"/>
        <w:gridCol w:w="1917"/>
      </w:tblGrid>
      <w:tr w:rsidR="001B7437" w:rsidRPr="009249A1" w14:paraId="15601B1B" w14:textId="70F2C546" w:rsidTr="009F3151">
        <w:tc>
          <w:tcPr>
            <w:tcW w:w="0" w:type="auto"/>
            <w:gridSpan w:val="3"/>
          </w:tcPr>
          <w:p w14:paraId="2C870DBC" w14:textId="2A163417" w:rsidR="001B7437" w:rsidRPr="009249A1" w:rsidRDefault="001B7437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orders</w:t>
            </w:r>
          </w:p>
        </w:tc>
      </w:tr>
      <w:tr w:rsidR="00EB597B" w:rsidRPr="009249A1" w14:paraId="4E2A9558" w14:textId="5426B026" w:rsidTr="00430243">
        <w:tc>
          <w:tcPr>
            <w:tcW w:w="0" w:type="auto"/>
          </w:tcPr>
          <w:p w14:paraId="571D3BD2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  <w:p w14:paraId="65C05F29" w14:textId="77777777" w:rsidR="00765D20" w:rsidRPr="009249A1" w:rsidRDefault="00765D20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FK</w:t>
            </w:r>
          </w:p>
          <w:p w14:paraId="753BA0C8" w14:textId="109FDC10" w:rsidR="00765D20" w:rsidRPr="009249A1" w:rsidRDefault="00765D20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FK</w:t>
            </w:r>
          </w:p>
        </w:tc>
        <w:tc>
          <w:tcPr>
            <w:tcW w:w="0" w:type="auto"/>
          </w:tcPr>
          <w:p w14:paraId="40859472" w14:textId="02A7AA44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order</w:t>
            </w:r>
            <w:proofErr w:type="spellEnd"/>
          </w:p>
          <w:p w14:paraId="25A9C59F" w14:textId="77777777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session</w:t>
            </w:r>
            <w:proofErr w:type="spellEnd"/>
          </w:p>
          <w:p w14:paraId="22FC8FEF" w14:textId="00E3588C" w:rsidR="00EB597B" w:rsidRPr="009249A1" w:rsidRDefault="00EB597B" w:rsidP="00414CFC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product</w:t>
            </w:r>
            <w:proofErr w:type="spellEnd"/>
            <w:r w:rsidRPr="009249A1">
              <w:rPr>
                <w:lang w:val="en-US"/>
              </w:rPr>
              <w:t>/products</w:t>
            </w:r>
          </w:p>
        </w:tc>
        <w:tc>
          <w:tcPr>
            <w:tcW w:w="0" w:type="auto"/>
          </w:tcPr>
          <w:p w14:paraId="1B9659FA" w14:textId="77777777" w:rsidR="00EB597B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06D20214" w14:textId="77777777" w:rsidR="00EE7DDE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6B408D40" w14:textId="41A669BF" w:rsidR="00EE7DDE" w:rsidRPr="009249A1" w:rsidRDefault="00EE7DDE" w:rsidP="00414CFC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14CC802A" w14:textId="52B042C9" w:rsidR="007B64DF" w:rsidRPr="009249A1" w:rsidRDefault="007B64DF" w:rsidP="007B64DF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04"/>
        <w:gridCol w:w="1524"/>
        <w:gridCol w:w="1917"/>
      </w:tblGrid>
      <w:tr w:rsidR="001B7437" w:rsidRPr="009249A1" w14:paraId="31110A88" w14:textId="77BACECD" w:rsidTr="00E93652">
        <w:tc>
          <w:tcPr>
            <w:tcW w:w="0" w:type="auto"/>
            <w:gridSpan w:val="3"/>
          </w:tcPr>
          <w:p w14:paraId="549C79EB" w14:textId="5B7875C4" w:rsidR="001B7437" w:rsidRPr="009249A1" w:rsidRDefault="001B7437" w:rsidP="004B1173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rofiles</w:t>
            </w:r>
          </w:p>
        </w:tc>
      </w:tr>
      <w:tr w:rsidR="00EB597B" w:rsidRPr="007B64DF" w14:paraId="71693CB3" w14:textId="11FE187F" w:rsidTr="00562D85">
        <w:tc>
          <w:tcPr>
            <w:tcW w:w="0" w:type="auto"/>
          </w:tcPr>
          <w:p w14:paraId="7E2C3B9F" w14:textId="6D0EEB9D" w:rsidR="00EB597B" w:rsidRPr="009249A1" w:rsidRDefault="00EE7DDE" w:rsidP="004B1173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48132071" w14:textId="5A0EA065" w:rsidR="00EB597B" w:rsidRPr="009249A1" w:rsidRDefault="00EB597B" w:rsidP="004B1173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id_profiles</w:t>
            </w:r>
            <w:proofErr w:type="spellEnd"/>
          </w:p>
          <w:p w14:paraId="75CDC0C5" w14:textId="2A0EE607" w:rsidR="00EB597B" w:rsidRPr="009249A1" w:rsidRDefault="00EB597B" w:rsidP="004B1173">
            <w:pPr>
              <w:ind w:left="360"/>
              <w:rPr>
                <w:lang w:val="en-US"/>
              </w:rPr>
            </w:pPr>
            <w:proofErr w:type="spellStart"/>
            <w:r w:rsidRPr="009249A1">
              <w:rPr>
                <w:lang w:val="en-US"/>
              </w:rPr>
              <w:t>buids</w:t>
            </w:r>
            <w:proofErr w:type="spellEnd"/>
          </w:p>
        </w:tc>
        <w:tc>
          <w:tcPr>
            <w:tcW w:w="0" w:type="auto"/>
          </w:tcPr>
          <w:p w14:paraId="280F4334" w14:textId="77777777" w:rsidR="00EB597B" w:rsidRPr="009249A1" w:rsidRDefault="00EE7DDE" w:rsidP="004B1173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  <w:p w14:paraId="5BFE77BB" w14:textId="6C91E10E" w:rsidR="00EE7DDE" w:rsidRPr="004B1173" w:rsidRDefault="00EE7DDE" w:rsidP="004B1173">
            <w:pPr>
              <w:ind w:left="360"/>
              <w:rPr>
                <w:lang w:val="en-US"/>
              </w:rPr>
            </w:pPr>
            <w:r w:rsidRPr="009249A1">
              <w:rPr>
                <w:lang w:val="en-US"/>
              </w:rPr>
              <w:t>VARCHAR(255)</w:t>
            </w:r>
          </w:p>
        </w:tc>
      </w:tr>
    </w:tbl>
    <w:p w14:paraId="4EFEEF7C" w14:textId="6D4A9809" w:rsidR="007B64DF" w:rsidRPr="007B64DF" w:rsidRDefault="007B64DF" w:rsidP="007B64DF">
      <w:pPr>
        <w:rPr>
          <w:lang w:val="en-US"/>
        </w:rPr>
      </w:pPr>
    </w:p>
    <w:p w14:paraId="61B77898" w14:textId="5E657053" w:rsidR="007B64DF" w:rsidRPr="007B64DF" w:rsidRDefault="007B64DF" w:rsidP="007B64DF">
      <w:pPr>
        <w:rPr>
          <w:lang w:val="en-US"/>
        </w:rPr>
      </w:pPr>
    </w:p>
    <w:p w14:paraId="74930694" w14:textId="77777777" w:rsidR="007B64DF" w:rsidRPr="007B64DF" w:rsidRDefault="007B64DF" w:rsidP="007B64DF">
      <w:pPr>
        <w:rPr>
          <w:lang w:val="en-US"/>
        </w:rPr>
      </w:pPr>
      <w:bookmarkStart w:id="0" w:name="_GoBack"/>
      <w:bookmarkEnd w:id="0"/>
    </w:p>
    <w:sectPr w:rsidR="007B64DF" w:rsidRPr="007B64DF" w:rsidSect="007010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64EB3"/>
    <w:multiLevelType w:val="hybridMultilevel"/>
    <w:tmpl w:val="E96E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648F"/>
    <w:multiLevelType w:val="hybridMultilevel"/>
    <w:tmpl w:val="3C26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41B10"/>
    <w:multiLevelType w:val="hybridMultilevel"/>
    <w:tmpl w:val="C0086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12B3E"/>
    <w:multiLevelType w:val="hybridMultilevel"/>
    <w:tmpl w:val="6C22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031A7"/>
    <w:multiLevelType w:val="hybridMultilevel"/>
    <w:tmpl w:val="46A0F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E82466"/>
    <w:multiLevelType w:val="hybridMultilevel"/>
    <w:tmpl w:val="067E5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351E27"/>
    <w:multiLevelType w:val="hybridMultilevel"/>
    <w:tmpl w:val="DA826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E4EC7"/>
    <w:multiLevelType w:val="hybridMultilevel"/>
    <w:tmpl w:val="F6EC8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568BA"/>
    <w:multiLevelType w:val="hybridMultilevel"/>
    <w:tmpl w:val="24C88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FF4956"/>
    <w:multiLevelType w:val="hybridMultilevel"/>
    <w:tmpl w:val="58448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6524F"/>
    <w:multiLevelType w:val="hybridMultilevel"/>
    <w:tmpl w:val="D28E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0"/>
  </w:num>
  <w:num w:numId="8">
    <w:abstractNumId w:val="5"/>
  </w:num>
  <w:num w:numId="9">
    <w:abstractNumId w:val="4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E2szQxMDW3tDRV0lEKTi0uzszPAykwqgUAa5h1/ywAAAA="/>
  </w:docVars>
  <w:rsids>
    <w:rsidRoot w:val="00812428"/>
    <w:rsid w:val="00061C32"/>
    <w:rsid w:val="001B7437"/>
    <w:rsid w:val="00257ED1"/>
    <w:rsid w:val="002700B0"/>
    <w:rsid w:val="002F13D0"/>
    <w:rsid w:val="003C34E2"/>
    <w:rsid w:val="003E0539"/>
    <w:rsid w:val="003E37D8"/>
    <w:rsid w:val="003E5EA3"/>
    <w:rsid w:val="00414CFC"/>
    <w:rsid w:val="004B1173"/>
    <w:rsid w:val="006451B0"/>
    <w:rsid w:val="0066509B"/>
    <w:rsid w:val="006929E6"/>
    <w:rsid w:val="0070101B"/>
    <w:rsid w:val="00765D20"/>
    <w:rsid w:val="007B64DF"/>
    <w:rsid w:val="007F63F0"/>
    <w:rsid w:val="00812428"/>
    <w:rsid w:val="009249A1"/>
    <w:rsid w:val="009418A7"/>
    <w:rsid w:val="009A13FB"/>
    <w:rsid w:val="00A57F95"/>
    <w:rsid w:val="00A8652D"/>
    <w:rsid w:val="00B023FE"/>
    <w:rsid w:val="00B870F6"/>
    <w:rsid w:val="00C94C52"/>
    <w:rsid w:val="00E71D05"/>
    <w:rsid w:val="00EB597B"/>
    <w:rsid w:val="00EB71A1"/>
    <w:rsid w:val="00EE56F1"/>
    <w:rsid w:val="00EE7DDE"/>
    <w:rsid w:val="00FB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A463FF"/>
  <w15:chartTrackingRefBased/>
  <w15:docId w15:val="{450CD137-3169-4565-87F0-A2D1CBB6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nl-NL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A57F95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30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F13D0"/>
    <w:pPr>
      <w:keepNext/>
      <w:keepLines/>
      <w:spacing w:before="40"/>
      <w:jc w:val="center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57F95"/>
    <w:rPr>
      <w:rFonts w:asciiTheme="majorHAnsi" w:eastAsiaTheme="majorEastAsia" w:hAnsiTheme="majorHAnsi" w:cstheme="majorBidi"/>
      <w:b/>
      <w:color w:val="000000" w:themeColor="text1"/>
      <w:sz w:val="30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2F13D0"/>
    <w:rPr>
      <w:rFonts w:asciiTheme="majorHAnsi" w:eastAsiaTheme="majorEastAsia" w:hAnsiTheme="majorHAnsi" w:cstheme="majorBidi"/>
      <w:b/>
      <w:sz w:val="24"/>
      <w:szCs w:val="26"/>
    </w:rPr>
  </w:style>
  <w:style w:type="table" w:styleId="Tabelraster">
    <w:name w:val="Table Grid"/>
    <w:basedOn w:val="Standaardtabel"/>
    <w:uiPriority w:val="39"/>
    <w:rsid w:val="00061C3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7B64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6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sef Boulfiham</dc:creator>
  <cp:keywords/>
  <dc:description/>
  <cp:lastModifiedBy>Youssef Boulfiham</cp:lastModifiedBy>
  <cp:revision>3</cp:revision>
  <dcterms:created xsi:type="dcterms:W3CDTF">2020-03-10T13:53:00Z</dcterms:created>
  <dcterms:modified xsi:type="dcterms:W3CDTF">2020-03-10T14:14:00Z</dcterms:modified>
</cp:coreProperties>
</file>